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ASR-2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1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2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          สวัสดีครับสวัสดีครับพบกับรายการห้องข่าวรัฐสภาแชนแนลภาคเช้าครับ ติดตามอยู่กับคุณณัฐพลชุติกาญจน์พาณิชย์ วัฒนะคล้ายแก้วอาจารย์ล่ามภาษามือประจำรายการของเราอาจารย์คมกริชสันสกฤต ชุดขาวต่างประเทศอีกสักครู่หนึ่งพบกับคุณกิตติเสรีประยูรนะครับ  แล้ววันนี้เราพบกันอังคารที่ 20 สิงหาคมพุทธศักราช 2561 ครับวันนี้มีการประชุมวุฒิสภานะผู้ชมฮะเข้าเร็วนิดนึงนะคะ 8:45 น โดยประมาณนะครับเดี๋ยวเราอยู่กับผู้ชมประมาณครึ่งชั่วโมงนิดๆ แปลว่าข่าวสารของเราไม่ต้องบอกว่าครบถ้วนมากๆเลยนะอ้วนโทรมาไม่ว่าจะเป็นในส่วนของรัฐสภาเองนะฮะรวม ถึง ที่ประชุมวุฒิสภาเมื่อวานนี้มีอะไรเกิดขึ้นบ้างจะได้มาติดตามกันครับ ส่วนประเด็นที่เกี่ยวข้องกับการบ้านการเมืองตอนนี้หลายๆคนก็สอบถามเกี่ยวกับเรื่องของการฟ้องพรบใหม่และหน้าตาจะเป็นอย่างไร มีกระแสข่าวจากพรรคการเมืองต่างๆมากมายเลยทีเดียวดายพรรคเพื่อไทยเขาบอกว่าเดี๋ยวคุยกันเมื่อวานนี้ ของคุณแพทองธารชินวัตรได้ครับก็ไปเรียนกับชุมชนก็ไปตามถามเหมือนกันครับ หลังจากนี้ไปการปลอมพรบของพืชไทยจะเป็นอย่างไร  รัฐบาล และครูใต้ยังเป็นเหมือนเดิมไหม จะมีใครปรับเข้าปรับออกตามกับเรานะเนื้อหาข่าวต่างๆเยอะจริงๆรัฐสภานะจ๊ะไ*****ก็ยังคงต้องรอติดตามกันต่อไปนะคะแต่เมื่อมีนายกรัฐมนตรีคนที่ 31 แล้วตลาด เมื่อวานนี้ปิดตัวไปก็โหลดขึ้นมานะประมาณ + 20.30 น ราคาก็ถือว่าเป็นข่าวดีทางเศรษฐกิจและการน้ำมันก็เหมือนกันเมื่อเช้านี้ ลง 40 สตางค์เบนซินและแก๊สโซฮอล์นะคะนะครับก็เป็นข่าวดีเล็กๆแล้วกันจะไปกับพี่น้องประชาชนเดือนสิงหาคมนี้ ว่ากันว่าน้ำมันปรับตัวลง 3-4 ครั้งก็ได้  เป็นกำลังใจให้กับพี่น้องประชาชนโดยเฉพาะการใช้ชีวิต เงินในกระเป๋าของท่านอ่ะ บริหารจัดการเงินในกระเป๋าของท่าน ให้มีประสิทธิภาพด้วยนะครับ ส่วนเช้านี้ห้องข่าวรัฐสภาจะได้เมื่อเช้าเราไปเริ่มกันที่ภารกิจของว่าที่ผู้นำฝ่ายค้านในสภา ผู้แทนราษฎรเมื่อวานมาช่อง 10 นะมาช่อง 10 ของเรามาออกรายการมองรัฐสภาและมีการ คุยกับคุณสมานงามโขนงแน่นอนครับ ในส่วนของว่าที่ผู้นำฝ่ายค้านในสภาผู้แทนราษฎรก็ได้มีการพูดถึงเรื่องของการแก้ไขรัฐธรรมนูญ  นอกจากนี้ได้มีการพูดถึงเรื่องของการแก้ไขและจำนวนใดที่เกี่ยวข้องกับวางองค์กรอิสระเรื่องของศาลธรรมนูญ การแก้ไขให้เป็นไปตามหลักสากลด้วยนะครับ หน้าจอกูชมเห็นอยู่ในขณะนี้นะคะ คุณณัฐพงษ์เรืองปัญญาวุฒิสสบัญชีรายชื่อในฐานะหัวหน้าพรรคประชาชนได้ให้สัมภาษณ์ผ่านรายการมองรัฐสภา เกี่ยวกับบทบาทผู้นำฝ่ายค้านคนใหม่ รูปทิศทางการขับเคลื่อนการทำงานของภาคประชาชน บอกว่าช่วงเวลาที่ผ่านมาถือเป็นช่วงรอยต่อ  อุบัติเหตุทางการเมืองที่ทำให้ตำแหน่งของผู้นำฝ่ายค้านในสภาผู้แทนราษฎร แล้วตำแหน่งนายกรัฐมนตรีต้องพ้นสภาพไป จากคำตัดสินของศาลรัฐธรรมนูญและเป็นผลให้อำนาจ 2 ฝั่งทั้งฝ่ายค้านและฝ่ายบริหารยังไม่สามารถทำงานได้ยัง เต็มที่ด้วยเหรอครับ  หลังจาก มีการพูดถึงจดหลักที่สำคัญ  บอกว่าจะทำอย่างไรให้การเมืองไทยมีเสถียรภาพ ในการปรับตำแหน่ง เรื่องของศาลรัฐธรรมนูญรวมถึงองค์กรอิสระให้มีความเหมาะสมด้วยและเมื่อใดที่รัฐบาลได้คณะรัฐมนตรีใหม่จะมีการแถลงนโยบายต่อ สภา จะเห็นบทบาทการทำหน้าที่ของฝ่ายค้านอย่างเต็มที่อย่างแน่นอนด้วย แบบนี้เลยครับนโยบายต่างๆที่ทางฝ่ายค้านไม่เห็นด้วยและรัฐมนตรีคนใดมีคุณสมบัติที่ไม่เหมาะสม จะมีการอภิปรายอย่างเข้มข้นต่อไปเช่นกัน ทักมาได้ครับสสณัฐพงษ์เรืองปัญญาวุฒิอย่างระบุว่า  จะถึงการเลือกตั้งใหญ่ในปี 2570 ในส่วนของภาคประชาชน ให้ความสำคัญกับการเลือกตั้งท้องถิ่นก่อนเวทีแรกที่จะส่งผู้สมัครลงแข่งในนามของ บัตรประชาชนนั่นก็คือนายกองค์การบริหารส่วนจังหวัดหรือว่าอบจของจังหวัดราชบุรี มีการเลือกตั้งอีกไม่กี่วันดีนะนั่นก็คือ 1 กันยายนนี้แหละครับ ล้มกลับยังบ่หัวใจสำคัญหลักสำคัญของการเลือกตั้งท้องถิ่น นั่นก็คือการรณรงค์อย่างเข้มแข็งให้ประชาชนกลับไปใช้สิทธิ์เลือกตั้งที่บ้านของตนเอง จากสถิติที่ผ่านมาพบว่า ออกไปใช้สิทธิ์เลือกตั้งท้องถิ่นมีจำนวนน้อยนะครับ  มึงต้องแสดงการพูดถึงการส่งเสริมการมีส่วนร่วมของกระบวนการประชาธิปไตย ว่าจะทำอย่างไร ไอ้กันมึงท้องถิ่นนั้นเข้มแข็งให้ประชาชน ได้ตัวแทนมาทำหน้าที่ได้อย่างจริงจังต่อไปนะฮะ  ทักมาได้มีการพูดถึงอุปสรรคต่างๆหลังจากนี้ของพรรคประชาชนที่ยังมีคดีที่ทางปปช รอไต่สวนสส 44 คนของอดีตพรรคก้าวไกล จริยธรรม ในการไปลงชื่อแก้ไขมาตรา 112 ว่าจะเป็นข้อกังวลของพรรคหรือไม่  สสณัฐพงษ์เรืองปัญญาวุฒิระบุแบบนี้  คดีนี้ปปชตรวจสอบเป็นรายบุคคล จะมีความเชื่อมั่นว่าปปช จะไม่ชี้มูลครบทั้งหมดด้วย แต่จะมากจะน้อยแค่ไหนยังประเมินไม่ได้ เนื่องจากว่ากระบวนการต่างๆการไต่สวนยังไม่เห็นว่าปปชมีหลักฐานอะไรในมือถือที่เข้าข้อหาต่างๆ องค์ประกอบ  ตามคำวินิจฉัยของศาลรัฐธรรมนูญนั่นก็คือนอกจากการเข้าชื่อเสนอกฎหมาย การแก้ไขมาตรา 112 แล้ว เรื่องต่างๆที่บอกว่าไปชุมนุมประท้วงหรือไม่มีการขึ้นเวทีปราศรัยมีการประกันตัว สวัสดิการไปแปะสติ๊กเกอร์หรือเปล่า ส่วนตัวขณะนี้แค่เงื่อนไขเรื่องต่างๆเหล่านี้การเข้าชื่อเสนอกฎหมายมาตรา 112 ยอมรับว่าเรื่องนี้ถือว่าเป็นปัจจัยภายนอก ไม่สามารถควบคุมได้  แต่ว่าการทำหน้าที่หลังจากนี้ไปต้องทำอย่างรอบคอบรัดกุมและเตรียมความพร้อมให้มากที่สุด ต่อไปด้วย  พัดมาสอนณัฐพงษ์ยังได้กล่าวถึงการแก้ไขรัฐธรรมนูญ ถือว่าเป็นเรื่องใหญ่นะครับ เป็นเรื่องที่เป็นโจทย์หลักที่พรรคการเมืองเห็นตรงกัน มีการผลักดันให้เกิดการแก้ไขในช่วงวันละ 2 ปีกว่าที่เหลือจากนี้ สภาชุดนี้  ไม่ว่าจะเป็นการแก้ไขรัฐธรรมนูญทั้งฉบับ หมายถึงอะไรมาตราหรือว่าการแก้ไขพระราชบัญญัติประกอบรัฐธรรมนูญว่าด้วยพรรคการเมือง ให้พูดถึงโทษของการยุบพรรค เป็นไปตามหลักสากล หรือกรณีของจริยธรรมของนักการเมืองที่อยู่ในพรบประกอบเหมือนกัน ของปปช บอกว่าสิ่งต่างๆเหล่านี้ยังต้องหาข้อสรุปร่วมกัน รายการแก้ไขให้ได้ต่อไป  ปิดท้ายนโยบายเรื่องของการแก้ไขมาตรา 112 ยังจะคงเดินหน้าต่อไปหรือไม่ สสณัฐพงษ์เรืองปัญญาวุฒิระบุว่า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ASR-2</dc:title>
  <dc:creator/>
  <cp:keywords/>
  <dcterms:created xsi:type="dcterms:W3CDTF">2025-03-11T09:09:59Z</dcterms:created>
  <dcterms:modified xsi:type="dcterms:W3CDTF">2025-03-11T09:0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1 มีนาคม 2568 เวลา 15.29 น.</vt:lpwstr>
  </property>
  <property fmtid="{D5CDD505-2E9C-101B-9397-08002B2CF9AE}" pid="3" name="subtitle">
    <vt:lpwstr/>
  </property>
</Properties>
</file>